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on Musk’s WSJ Pick on Data-Center Cost Inflatio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6</w:t>
      </w:r>
    </w:p>
    <w:bookmarkStart w:id="27" w:name="X371323b04e9efe8c2d46e7f68c18432f06b4f3e"/>
    <w:p>
      <w:pPr>
        <w:pStyle w:val="Heading1"/>
      </w:pPr>
      <w:r>
        <w:t xml:space="preserve">Elon Musk’s WSJ Pick on Data-Center Cost Inflation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6, 2026</w:t>
      </w:r>
    </w:p>
    <w:p>
      <w:pPr>
        <w:pStyle w:val="BodyText"/>
      </w:pPr>
      <w:r>
        <w:t xml:space="preserve">Only one recommendation passed the authenticity filter today: Elon Musk’s endorsement of a Wall Street Journal article on surging data-center costs and inflation. The brief captures the resource, Musk’s takeaway, and why the piece is worth saving.</w:t>
      </w:r>
    </w:p>
    <w:bookmarkStart w:id="20" w:name="what-passed-the-filter"/>
    <w:p>
      <w:pPr>
        <w:pStyle w:val="Heading2"/>
      </w:pPr>
      <w:r>
        <w:t xml:space="preserve">What passed the filter</w:t>
      </w:r>
    </w:p>
    <w:p>
      <w:pPr>
        <w:pStyle w:val="FirstParagraph"/>
      </w:pPr>
      <w:r>
        <w:t xml:space="preserve">Only one recommendation cleared the authenticity filter today. Elon Musk shared a Wall Street Journal article on surging data-center costs and inflation and added a strong personal endorsement of how extreme the price increase has been [1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73c6931b7aa9f05cea5bfda64c044a79160a767"/>
    <w:p>
      <w:pPr>
        <w:pStyle w:val="Heading3"/>
      </w:pPr>
      <w:r>
        <w:t xml:space="preserve">Wall Street Journal article on surging data-center costs and inf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he Wall Street Journal</w:t>
      </w:r>
      <w:r>
        <w:t xml:space="preserve"> </w:t>
      </w:r>
      <w:r>
        <w:rPr>
          <w:iCs/>
          <w:i/>
        </w:rPr>
        <w:t xml:space="preserve">(individual author not provided in the source no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wsj.com/economy/the-data-center-boom-is-sparking-a-third-wave-of-inflation-926adc6e?st=oU4UNF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used the article to emphasize the severity of the current price jump, saying it was the biggest he had se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timely read for anyone tracking the economics of AI infrastructure, because it combines a current article on data-center cost inflation with a direct, specific reaction from Musk rather than a generic repost [1]</w:t>
      </w:r>
    </w:p>
    <w:p>
      <w:pPr>
        <w:pStyle w:val="BlockText"/>
      </w:pPr>
      <w:r>
        <w:t xml:space="preserve">“</w:t>
      </w:r>
      <w:r>
        <w:t xml:space="preserve">Biggest price jump in anything I’ve ever seen too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6" w:name="if-you-only-save-one"/>
    <w:p>
      <w:pPr>
        <w:pStyle w:val="Heading2"/>
      </w:pPr>
      <w:r>
        <w:t xml:space="preserve">If you only save one</w:t>
      </w:r>
    </w:p>
    <w:p>
      <w:pPr>
        <w:pStyle w:val="FirstParagraph"/>
      </w:pPr>
      <w:r>
        <w:t xml:space="preserve">Save this WSJ piece if you want a current read on surging data-center costs and inflation. It was the only recommendation today that both passed the authenticity filter and came with a clear personal reaction from the recommender [1].</w:t>
      </w:r>
    </w:p>
    <w:p>
      <w:r>
        <w:pict>
          <v:rect style="width:0;height:1.5pt" o:hralign="center" o:hrstd="t" o:hr="t"/>
        </w:pict>
      </w:r>
    </w:p>
    <w:bookmarkStart w:id="2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wsj.com/economy/the-data-center-boom-is-sparking-a-third-wave-of-inflation-926adc6e?st=oU4UNF" TargetMode="External" /><Relationship Type="http://schemas.openxmlformats.org/officeDocument/2006/relationships/hyperlink" Id="rId24" Target="https://x.com/elonmusk/status/20701879694539492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wsj.com/economy/the-data-center-boom-is-sparking-a-third-wave-of-inflation-926adc6e?st=oU4UNF" TargetMode="External" /><Relationship Type="http://schemas.openxmlformats.org/officeDocument/2006/relationships/hyperlink" Id="rId24" Target="https://x.com/elonmusk/status/20701879694539492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on Musk’s WSJ Pick on Data-Center Cost Inflation</dc:title>
  <dc:creator>Recommended Reading from Tech Founders</dc:creator>
  <cp:keywords/>
  <dcterms:created xsi:type="dcterms:W3CDTF">2026-06-26T19:11:50Z</dcterms:created>
  <dcterms:modified xsi:type="dcterms:W3CDTF">2026-06-26T1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6</vt:lpwstr>
  </property>
</Properties>
</file>